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10</w:t>
      </w:r>
      <w:r>
        <w:t xml:space="preserve"> </w:t>
      </w:r>
      <w:r>
        <w:t xml:space="preserve">06:15:0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5adcb57339f16860e3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10T06:15:15Z</dcterms:created>
  <dcterms:modified xsi:type="dcterms:W3CDTF">2025-01-10T06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10 06:15:09</vt:lpwstr>
  </property>
</Properties>
</file>